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4262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ymuś Pęk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ioletta Sidoruk-Cioł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